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3333" w:rsidRDefault="00871DA4" w:rsidP="00903333">
      <w:pPr>
        <w:pStyle w:val="Title"/>
        <w:jc w:val="center"/>
      </w:pPr>
      <w:r>
        <w:t>Tickets Daddy - Social Responsibility</w:t>
      </w:r>
    </w:p>
    <w:p w:rsidR="00871DA4" w:rsidRDefault="00871DA4" w:rsidP="005D7570">
      <w:pPr>
        <w:pStyle w:val="Heading1"/>
        <w:spacing w:before="0"/>
      </w:pPr>
      <w:r>
        <w:t xml:space="preserve">Social Responsibility </w:t>
      </w:r>
    </w:p>
    <w:p w:rsidR="00584D77" w:rsidRDefault="00871DA4">
      <w:r>
        <w:t xml:space="preserve">At Tickets Daddy, we are passionate about </w:t>
      </w:r>
      <w:r w:rsidR="00007613">
        <w:t xml:space="preserve">not only </w:t>
      </w:r>
      <w:r>
        <w:t>giving you exciting and cheap travel opportunities but also giving back to society. As a responsible member of the community, it is our social responsibility to work for the improvement of our communities and environment.</w:t>
      </w:r>
    </w:p>
    <w:p w:rsidR="00D908BB" w:rsidRDefault="00871DA4">
      <w:r>
        <w:t xml:space="preserve"> To fulfill our duty as a socially responsible company, we frequently arrange and get involved in various social, community, education</w:t>
      </w:r>
      <w:r w:rsidR="00007613">
        <w:t>al</w:t>
      </w:r>
      <w:r>
        <w:t>, and environmental improvement initiatives. Through these initiatives, we raise social awareness about specific issues, impart education to the underprivileged segments of the society, and work for sustainable environment</w:t>
      </w:r>
      <w:r w:rsidR="00A17000">
        <w:t>al</w:t>
      </w:r>
      <w:r>
        <w:t xml:space="preserve"> cause</w:t>
      </w:r>
      <w:r w:rsidR="00A17000">
        <w:t>s</w:t>
      </w:r>
      <w:r>
        <w:t xml:space="preserve">.  </w:t>
      </w:r>
    </w:p>
    <w:p w:rsidR="00584D77" w:rsidRDefault="00871DA4" w:rsidP="005D7570">
      <w:pPr>
        <w:pStyle w:val="Heading1"/>
        <w:spacing w:before="0"/>
      </w:pPr>
      <w:r>
        <w:t xml:space="preserve">Client Testimonials </w:t>
      </w:r>
    </w:p>
    <w:p w:rsidR="00584D77" w:rsidRPr="00584D77" w:rsidRDefault="00871DA4" w:rsidP="00584D77">
      <w:r>
        <w:t>We are profoundly grateful to our respected customers for their valuable feedback, which helps us improve our services. We want you to tell us and others about our service quality. So</w:t>
      </w:r>
      <w:r w:rsidR="00C65316">
        <w:t>,</w:t>
      </w:r>
      <w:r>
        <w:t xml:space="preserve"> we welcome you to submit your reviews and testimonials to let others take the right travel decisions.</w:t>
      </w:r>
    </w:p>
    <w:p w:rsidR="00584D77" w:rsidRDefault="00871DA4" w:rsidP="005D7570">
      <w:pPr>
        <w:pStyle w:val="Heading1"/>
        <w:spacing w:before="0"/>
      </w:pPr>
      <w:r>
        <w:t>-Advertising</w:t>
      </w:r>
    </w:p>
    <w:p w:rsidR="002A53B8" w:rsidRDefault="00871DA4" w:rsidP="002A53B8">
      <w:r>
        <w:t>In this world of cut-throat competition, it is indispensable for you to display your message right in front of your target audience. Tickets Daddy provides you with the golden opportunity of showing your advertisements on the best cheap travel website which grabs the attention of your audience, quickly.</w:t>
      </w:r>
    </w:p>
    <w:p w:rsidR="00A1362D" w:rsidRDefault="00871DA4" w:rsidP="005D7570">
      <w:pPr>
        <w:pStyle w:val="Heading1"/>
        <w:spacing w:before="0"/>
      </w:pPr>
      <w:r>
        <w:t>-Careers</w:t>
      </w:r>
    </w:p>
    <w:p w:rsidR="002A53B8" w:rsidRPr="002A53B8" w:rsidRDefault="00871DA4" w:rsidP="002A53B8">
      <w:r>
        <w:t xml:space="preserve">At Tickets Daddy, we welcome talented, smart, and passionate people to join our team. We are always seeking </w:t>
      </w:r>
      <w:r w:rsidR="00421FF8">
        <w:t>fresh talent to become a part of our organization. We keep on updating our careers section to offer attractive job opportunities for the deserving candidates. Kindly check our available positions.</w:t>
      </w:r>
    </w:p>
    <w:sectPr w:rsidR="002A53B8" w:rsidRPr="002A53B8" w:rsidSect="00A1362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LA0MzM1NTEzMzezNLBU0lEKTi0uzszPAykwrAUA5Da4sCwAAAA="/>
  </w:docVars>
  <w:rsids>
    <w:rsidRoot w:val="00903333"/>
    <w:rsid w:val="00007613"/>
    <w:rsid w:val="000E7FCE"/>
    <w:rsid w:val="002A53B8"/>
    <w:rsid w:val="00421FF8"/>
    <w:rsid w:val="00584D77"/>
    <w:rsid w:val="005D7570"/>
    <w:rsid w:val="00743A07"/>
    <w:rsid w:val="00871DA4"/>
    <w:rsid w:val="00903333"/>
    <w:rsid w:val="00A1362D"/>
    <w:rsid w:val="00A17000"/>
    <w:rsid w:val="00AC5EDF"/>
    <w:rsid w:val="00C65316"/>
    <w:rsid w:val="00D908BB"/>
    <w:rsid w:val="00F84E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7570"/>
    <w:pPr>
      <w:jc w:val="both"/>
    </w:pPr>
  </w:style>
  <w:style w:type="paragraph" w:styleId="Heading1">
    <w:name w:val="heading 1"/>
    <w:basedOn w:val="Normal"/>
    <w:next w:val="Normal"/>
    <w:link w:val="Heading1Char"/>
    <w:uiPriority w:val="9"/>
    <w:qFormat/>
    <w:rsid w:val="00584D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333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03333"/>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84D77"/>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245</Words>
  <Characters>140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esha Atif</dc:creator>
  <cp:lastModifiedBy>GW</cp:lastModifiedBy>
  <cp:revision>10</cp:revision>
  <dcterms:created xsi:type="dcterms:W3CDTF">2019-07-30T08:14:00Z</dcterms:created>
  <dcterms:modified xsi:type="dcterms:W3CDTF">2019-07-30T20:32:00Z</dcterms:modified>
</cp:coreProperties>
</file>